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3E8C3" w14:textId="162560FA" w:rsidR="004056BD" w:rsidRPr="004056BD" w:rsidRDefault="00525BEC" w:rsidP="004056BD">
      <w:pPr>
        <w:rPr>
          <w:b/>
          <w:sz w:val="28"/>
          <w:szCs w:val="36"/>
        </w:rPr>
      </w:pPr>
      <w:r w:rsidRPr="004056BD">
        <w:rPr>
          <w:b/>
          <w:sz w:val="28"/>
          <w:u w:val="single"/>
        </w:rPr>
        <w:t>N</w:t>
      </w:r>
      <w:bookmarkStart w:id="0" w:name="_GoBack"/>
      <w:bookmarkEnd w:id="0"/>
      <w:r w:rsidRPr="004056BD">
        <w:rPr>
          <w:b/>
          <w:sz w:val="28"/>
          <w:u w:val="single"/>
        </w:rPr>
        <w:t>VIDIA Certification</w:t>
      </w:r>
      <w:r w:rsidR="004056BD" w:rsidRPr="004056BD">
        <w:rPr>
          <w:b/>
          <w:sz w:val="28"/>
          <w:u w:val="single"/>
        </w:rPr>
        <w:t>:</w:t>
      </w:r>
      <w:r w:rsidR="004056BD" w:rsidRPr="004056BD">
        <w:rPr>
          <w:b/>
          <w:sz w:val="28"/>
          <w:szCs w:val="36"/>
        </w:rPr>
        <w:t xml:space="preserve"> </w:t>
      </w:r>
      <w:r w:rsidR="004056BD" w:rsidRPr="004056BD">
        <w:rPr>
          <w:b/>
          <w:sz w:val="28"/>
          <w:szCs w:val="36"/>
          <w:u w:val="single"/>
        </w:rPr>
        <w:t>DEEP LEARNING FUNDAMENTALS FOR COMPUTER VISION</w:t>
      </w:r>
    </w:p>
    <w:p w14:paraId="6D0E1CF9" w14:textId="587DA807" w:rsidR="00525BEC" w:rsidRPr="00525BEC" w:rsidRDefault="00525BEC" w:rsidP="00525BEC">
      <w:pPr>
        <w:jc w:val="center"/>
        <w:rPr>
          <w:b/>
          <w:sz w:val="36"/>
          <w:u w:val="single"/>
        </w:rPr>
      </w:pPr>
    </w:p>
    <w:p w14:paraId="6C214EBD" w14:textId="7F8150C7" w:rsidR="00525BEC" w:rsidRPr="004056BD" w:rsidRDefault="00525BEC" w:rsidP="00525BEC">
      <w:pPr>
        <w:rPr>
          <w:b/>
          <w:sz w:val="28"/>
        </w:rPr>
      </w:pPr>
      <w:r w:rsidRPr="004056BD">
        <w:rPr>
          <w:b/>
          <w:sz w:val="28"/>
        </w:rPr>
        <w:t>First T</w:t>
      </w:r>
      <w:r w:rsidR="00045450" w:rsidRPr="004056BD">
        <w:rPr>
          <w:b/>
          <w:sz w:val="28"/>
        </w:rPr>
        <w:t>ask</w:t>
      </w:r>
      <w:r w:rsidRPr="004056BD">
        <w:rPr>
          <w:b/>
          <w:sz w:val="28"/>
        </w:rPr>
        <w:t>: Image Classification</w:t>
      </w:r>
    </w:p>
    <w:p w14:paraId="57FBA4C7" w14:textId="146FE3C2" w:rsidR="00525BEC" w:rsidRDefault="00525BEC" w:rsidP="00525BEC">
      <w:pPr>
        <w:rPr>
          <w:sz w:val="24"/>
        </w:rPr>
      </w:pPr>
      <w:r w:rsidRPr="00525BEC">
        <w:rPr>
          <w:sz w:val="24"/>
        </w:rPr>
        <w:t>Model_1:</w:t>
      </w:r>
    </w:p>
    <w:p w14:paraId="23814E1D" w14:textId="6FE0853E" w:rsidR="00525BEC" w:rsidRDefault="00525BEC" w:rsidP="00525BEC">
      <w:pPr>
        <w:pStyle w:val="NoSpacing"/>
      </w:pPr>
      <w:r>
        <w:t>Epoch: 20</w:t>
      </w:r>
    </w:p>
    <w:p w14:paraId="13649C8E" w14:textId="7C1B5A80" w:rsidR="00525BEC" w:rsidRDefault="00525BEC" w:rsidP="00525BEC">
      <w:pPr>
        <w:pStyle w:val="NoSpacing"/>
      </w:pPr>
      <w:r>
        <w:t>Learning Rate: 0.0</w:t>
      </w:r>
      <w:r w:rsidR="008B7A62">
        <w:t>00</w:t>
      </w:r>
      <w:r>
        <w:t>1</w:t>
      </w:r>
    </w:p>
    <w:p w14:paraId="2E07AFF9" w14:textId="183E8A3F" w:rsidR="00525BEC" w:rsidRDefault="00525BEC" w:rsidP="00525BEC">
      <w:pPr>
        <w:pStyle w:val="NoSpacing"/>
      </w:pPr>
      <w:r>
        <w:t xml:space="preserve">Standard Network: </w:t>
      </w:r>
      <w:proofErr w:type="spellStart"/>
      <w:r>
        <w:t>AlexNet</w:t>
      </w:r>
      <w:proofErr w:type="spellEnd"/>
    </w:p>
    <w:p w14:paraId="324A40F8" w14:textId="65AB38C4" w:rsidR="007D3A6D" w:rsidRDefault="007D3A6D" w:rsidP="00525BEC">
      <w:pPr>
        <w:pStyle w:val="NoSpacing"/>
      </w:pPr>
    </w:p>
    <w:p w14:paraId="74ADACC3" w14:textId="6A3C3A23" w:rsidR="007D3A6D" w:rsidRDefault="007D3A6D" w:rsidP="00525BEC">
      <w:pPr>
        <w:pStyle w:val="NoSpacing"/>
      </w:pPr>
      <w:r>
        <w:rPr>
          <w:noProof/>
        </w:rPr>
        <w:drawing>
          <wp:inline distT="0" distB="0" distL="0" distR="0" wp14:anchorId="5925F267" wp14:editId="3F924A61">
            <wp:extent cx="4892040" cy="2987489"/>
            <wp:effectExtent l="19050" t="19050" r="2286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12255" cy="2999834"/>
                    </a:xfrm>
                    <a:prstGeom prst="rect">
                      <a:avLst/>
                    </a:prstGeom>
                    <a:ln w="9525">
                      <a:solidFill>
                        <a:schemeClr val="tx1"/>
                      </a:solidFill>
                    </a:ln>
                  </pic:spPr>
                </pic:pic>
              </a:graphicData>
            </a:graphic>
          </wp:inline>
        </w:drawing>
      </w:r>
    </w:p>
    <w:p w14:paraId="238F34D2" w14:textId="37287041" w:rsidR="007D3A6D" w:rsidRDefault="007D3A6D" w:rsidP="00525BEC">
      <w:pPr>
        <w:pStyle w:val="NoSpacing"/>
      </w:pPr>
    </w:p>
    <w:p w14:paraId="25675085" w14:textId="340B962C" w:rsidR="007D3A6D" w:rsidRDefault="007D3A6D" w:rsidP="00525BEC">
      <w:pPr>
        <w:pStyle w:val="NoSpacing"/>
      </w:pPr>
      <w:r>
        <w:rPr>
          <w:noProof/>
        </w:rPr>
        <w:drawing>
          <wp:inline distT="0" distB="0" distL="0" distR="0" wp14:anchorId="33DB9DB6" wp14:editId="774076DC">
            <wp:extent cx="3383280" cy="1352161"/>
            <wp:effectExtent l="19050" t="19050" r="26670"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27050" cy="1369654"/>
                    </a:xfrm>
                    <a:prstGeom prst="rect">
                      <a:avLst/>
                    </a:prstGeom>
                    <a:ln w="9525">
                      <a:solidFill>
                        <a:schemeClr val="tx1"/>
                      </a:solidFill>
                    </a:ln>
                  </pic:spPr>
                </pic:pic>
              </a:graphicData>
            </a:graphic>
          </wp:inline>
        </w:drawing>
      </w:r>
    </w:p>
    <w:p w14:paraId="3B8CD5E6" w14:textId="49DB8F5B" w:rsidR="008B7A62" w:rsidRDefault="008B7A62" w:rsidP="00525BEC">
      <w:pPr>
        <w:pStyle w:val="NoSpacing"/>
      </w:pPr>
    </w:p>
    <w:p w14:paraId="071766E9" w14:textId="27D3ABBF" w:rsidR="002516BD" w:rsidRDefault="002516BD" w:rsidP="00525BEC">
      <w:pPr>
        <w:pStyle w:val="NoSpacing"/>
      </w:pPr>
    </w:p>
    <w:p w14:paraId="7E709394" w14:textId="3FDA82C3" w:rsidR="002516BD" w:rsidRDefault="002516BD" w:rsidP="00525BEC">
      <w:pPr>
        <w:pStyle w:val="NoSpacing"/>
      </w:pPr>
    </w:p>
    <w:p w14:paraId="3CD73F31" w14:textId="7087D88A" w:rsidR="002516BD" w:rsidRDefault="002516BD" w:rsidP="00525BEC">
      <w:pPr>
        <w:pStyle w:val="NoSpacing"/>
      </w:pPr>
      <w:r w:rsidRPr="00623CA0">
        <w:rPr>
          <w:b/>
        </w:rPr>
        <w:t>Comments:</w:t>
      </w:r>
      <w:r>
        <w:t xml:space="preserve"> By keeping above hyper-parameters, we can get only 50.29% accuracy which is very low. As mentioned in the certification program, Now I am increasing the number of epochs to 100 and see the results.</w:t>
      </w:r>
    </w:p>
    <w:p w14:paraId="7F9C7C54" w14:textId="315AAEEF" w:rsidR="002516BD" w:rsidRDefault="002516BD" w:rsidP="00525BEC">
      <w:pPr>
        <w:pStyle w:val="NoSpacing"/>
      </w:pPr>
    </w:p>
    <w:p w14:paraId="7EF5C995" w14:textId="36435343" w:rsidR="002516BD" w:rsidRDefault="002516BD" w:rsidP="00525BEC">
      <w:pPr>
        <w:pStyle w:val="NoSpacing"/>
      </w:pPr>
    </w:p>
    <w:p w14:paraId="20CBC32D" w14:textId="7DCC72DC" w:rsidR="002516BD" w:rsidRDefault="002516BD" w:rsidP="00525BEC">
      <w:pPr>
        <w:pStyle w:val="NoSpacing"/>
      </w:pPr>
    </w:p>
    <w:p w14:paraId="275F5889" w14:textId="77777777" w:rsidR="00623CA0" w:rsidRDefault="00623CA0" w:rsidP="00525BEC">
      <w:pPr>
        <w:pStyle w:val="NoSpacing"/>
      </w:pPr>
    </w:p>
    <w:p w14:paraId="350F5C91" w14:textId="20935A4A" w:rsidR="008B7A62" w:rsidRDefault="008B7A62" w:rsidP="008B7A62">
      <w:pPr>
        <w:rPr>
          <w:sz w:val="24"/>
        </w:rPr>
      </w:pPr>
      <w:r w:rsidRPr="00525BEC">
        <w:rPr>
          <w:sz w:val="24"/>
        </w:rPr>
        <w:t>Model_</w:t>
      </w:r>
      <w:r>
        <w:rPr>
          <w:sz w:val="24"/>
        </w:rPr>
        <w:t>2</w:t>
      </w:r>
      <w:r w:rsidRPr="00525BEC">
        <w:rPr>
          <w:sz w:val="24"/>
        </w:rPr>
        <w:t>:</w:t>
      </w:r>
    </w:p>
    <w:p w14:paraId="295EE94A" w14:textId="7CB607B8" w:rsidR="008B7A62" w:rsidRDefault="008B7A62" w:rsidP="008B7A62">
      <w:pPr>
        <w:pStyle w:val="NoSpacing"/>
      </w:pPr>
      <w:r>
        <w:t>Epoch: 100</w:t>
      </w:r>
    </w:p>
    <w:p w14:paraId="392881B7" w14:textId="77777777" w:rsidR="008B7A62" w:rsidRDefault="008B7A62" w:rsidP="008B7A62">
      <w:pPr>
        <w:pStyle w:val="NoSpacing"/>
      </w:pPr>
      <w:r>
        <w:t>Learning Rate: 0.0001</w:t>
      </w:r>
    </w:p>
    <w:p w14:paraId="62052E68" w14:textId="71E572A0" w:rsidR="008B7A62" w:rsidRDefault="008B7A62" w:rsidP="008B7A62">
      <w:pPr>
        <w:pStyle w:val="NoSpacing"/>
      </w:pPr>
      <w:r>
        <w:t xml:space="preserve">Standard Network: </w:t>
      </w:r>
      <w:proofErr w:type="spellStart"/>
      <w:r>
        <w:t>AlexNet</w:t>
      </w:r>
      <w:proofErr w:type="spellEnd"/>
    </w:p>
    <w:p w14:paraId="0A6B4828" w14:textId="50BBECE3" w:rsidR="005F6DA7" w:rsidRDefault="005F6DA7" w:rsidP="008B7A62">
      <w:pPr>
        <w:pStyle w:val="NoSpacing"/>
      </w:pPr>
    </w:p>
    <w:p w14:paraId="547BAFCF" w14:textId="28146EE5" w:rsidR="005F6DA7" w:rsidRDefault="005F6DA7" w:rsidP="008B7A62">
      <w:pPr>
        <w:pStyle w:val="NoSpacing"/>
      </w:pPr>
    </w:p>
    <w:p w14:paraId="32EF00BD" w14:textId="29AE6798" w:rsidR="005F6DA7" w:rsidRDefault="005F6DA7" w:rsidP="008B7A62">
      <w:pPr>
        <w:pStyle w:val="NoSpacing"/>
      </w:pPr>
      <w:r>
        <w:rPr>
          <w:noProof/>
        </w:rPr>
        <w:drawing>
          <wp:inline distT="0" distB="0" distL="0" distR="0" wp14:anchorId="22C8F4AF" wp14:editId="0DAABC3A">
            <wp:extent cx="4000500" cy="2817446"/>
            <wp:effectExtent l="19050" t="19050" r="19050"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32385" cy="2839902"/>
                    </a:xfrm>
                    <a:prstGeom prst="rect">
                      <a:avLst/>
                    </a:prstGeom>
                    <a:ln w="9525">
                      <a:solidFill>
                        <a:schemeClr val="tx1"/>
                      </a:solidFill>
                    </a:ln>
                  </pic:spPr>
                </pic:pic>
              </a:graphicData>
            </a:graphic>
          </wp:inline>
        </w:drawing>
      </w:r>
    </w:p>
    <w:p w14:paraId="7BD23F51" w14:textId="08D89B81" w:rsidR="008B7A62" w:rsidRDefault="008B7A62" w:rsidP="008B7A62">
      <w:pPr>
        <w:pStyle w:val="NoSpacing"/>
      </w:pPr>
    </w:p>
    <w:p w14:paraId="78D25769" w14:textId="5DB89FF6" w:rsidR="002516BD" w:rsidRDefault="002516BD" w:rsidP="008B7A62">
      <w:pPr>
        <w:pStyle w:val="NoSpacing"/>
      </w:pPr>
      <w:r>
        <w:rPr>
          <w:noProof/>
        </w:rPr>
        <w:drawing>
          <wp:inline distT="0" distB="0" distL="0" distR="0" wp14:anchorId="0EDD8573" wp14:editId="6D936020">
            <wp:extent cx="3558540" cy="1505255"/>
            <wp:effectExtent l="19050" t="19050" r="2286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9892" cy="1518517"/>
                    </a:xfrm>
                    <a:prstGeom prst="rect">
                      <a:avLst/>
                    </a:prstGeom>
                    <a:ln w="9525">
                      <a:solidFill>
                        <a:schemeClr val="tx1"/>
                      </a:solidFill>
                    </a:ln>
                  </pic:spPr>
                </pic:pic>
              </a:graphicData>
            </a:graphic>
          </wp:inline>
        </w:drawing>
      </w:r>
    </w:p>
    <w:p w14:paraId="28C4319D" w14:textId="09B01A9F" w:rsidR="00366FA5" w:rsidRDefault="00366FA5" w:rsidP="008B7A62">
      <w:pPr>
        <w:pStyle w:val="NoSpacing"/>
      </w:pPr>
    </w:p>
    <w:p w14:paraId="43F9FD49" w14:textId="77777777" w:rsidR="00366FA5" w:rsidRDefault="00366FA5" w:rsidP="008B7A62">
      <w:pPr>
        <w:pStyle w:val="NoSpacing"/>
      </w:pPr>
    </w:p>
    <w:p w14:paraId="26CD8260" w14:textId="6BAB2298" w:rsidR="008B7A62" w:rsidRPr="00F83C83" w:rsidRDefault="00F83C83" w:rsidP="00525BEC">
      <w:pPr>
        <w:pStyle w:val="NoSpacing"/>
      </w:pPr>
      <w:r w:rsidRPr="00623CA0">
        <w:rPr>
          <w:b/>
        </w:rPr>
        <w:t>Comments:</w:t>
      </w:r>
      <w:r>
        <w:rPr>
          <w:b/>
        </w:rPr>
        <w:t xml:space="preserve"> </w:t>
      </w:r>
      <w:r>
        <w:t>By increasing the number of epochs to 100, We got 100% accuracy. Which means the model can predict exactly which is Louie image.</w:t>
      </w:r>
    </w:p>
    <w:p w14:paraId="0C41AA23" w14:textId="5A675658" w:rsidR="007D3A6D" w:rsidRDefault="007D3A6D" w:rsidP="00525BEC">
      <w:pPr>
        <w:pStyle w:val="NoSpacing"/>
      </w:pPr>
    </w:p>
    <w:p w14:paraId="496856CB" w14:textId="77777777" w:rsidR="007D3A6D" w:rsidRPr="00525BEC" w:rsidRDefault="007D3A6D" w:rsidP="00525BEC">
      <w:pPr>
        <w:pStyle w:val="NoSpacing"/>
      </w:pPr>
    </w:p>
    <w:p w14:paraId="2D619A79" w14:textId="1FC0314D" w:rsidR="00525BEC" w:rsidRDefault="00525BEC" w:rsidP="00525BEC">
      <w:pPr>
        <w:rPr>
          <w:b/>
          <w:sz w:val="24"/>
        </w:rPr>
      </w:pPr>
    </w:p>
    <w:p w14:paraId="2B30280C" w14:textId="717D1C5D" w:rsidR="00CD5989" w:rsidRDefault="00CD5989" w:rsidP="00525BEC">
      <w:pPr>
        <w:rPr>
          <w:b/>
          <w:sz w:val="24"/>
        </w:rPr>
      </w:pPr>
    </w:p>
    <w:p w14:paraId="67B60AFA" w14:textId="4DD007F0" w:rsidR="00CD5989" w:rsidRDefault="00CD5989" w:rsidP="00525BEC">
      <w:pPr>
        <w:rPr>
          <w:b/>
          <w:sz w:val="24"/>
        </w:rPr>
      </w:pPr>
    </w:p>
    <w:p w14:paraId="40CD6A57" w14:textId="23755184" w:rsidR="00CD5989" w:rsidRDefault="00CD5989" w:rsidP="00525BEC">
      <w:pPr>
        <w:rPr>
          <w:b/>
          <w:sz w:val="24"/>
        </w:rPr>
      </w:pPr>
    </w:p>
    <w:p w14:paraId="66C4FA7C" w14:textId="2DCA5677" w:rsidR="00CD5989" w:rsidRDefault="00CD5989" w:rsidP="00525BEC">
      <w:pPr>
        <w:rPr>
          <w:b/>
          <w:sz w:val="24"/>
        </w:rPr>
      </w:pPr>
    </w:p>
    <w:p w14:paraId="4663F0E4" w14:textId="565E3015" w:rsidR="00CD5989" w:rsidRDefault="00CD5989" w:rsidP="002E36F2">
      <w:pPr>
        <w:jc w:val="center"/>
        <w:rPr>
          <w:b/>
          <w:sz w:val="36"/>
        </w:rPr>
      </w:pPr>
      <w:r w:rsidRPr="00CD5989">
        <w:rPr>
          <w:b/>
          <w:sz w:val="36"/>
        </w:rPr>
        <w:t xml:space="preserve">Second Task: </w:t>
      </w:r>
      <w:r>
        <w:rPr>
          <w:b/>
          <w:sz w:val="36"/>
        </w:rPr>
        <w:t xml:space="preserve"> Image Classification</w:t>
      </w:r>
    </w:p>
    <w:p w14:paraId="1CECDAF1" w14:textId="5D674AFF" w:rsidR="004056BD" w:rsidRDefault="004056BD" w:rsidP="004056BD">
      <w:pPr>
        <w:ind w:left="360"/>
        <w:jc w:val="both"/>
        <w:rPr>
          <w:szCs w:val="24"/>
        </w:rPr>
      </w:pPr>
      <w:r w:rsidRPr="004056BD">
        <w:rPr>
          <w:szCs w:val="24"/>
        </w:rPr>
        <w:t>A neural network changes when exposed to data to create an accurate map between inputs and outputs.</w:t>
      </w:r>
      <w:r w:rsidRPr="004056BD">
        <w:rPr>
          <w:rFonts w:ascii="Verdana" w:hAnsi="Verdana"/>
          <w:color w:val="3C3C3C"/>
          <w:sz w:val="20"/>
          <w:shd w:val="clear" w:color="auto" w:fill="FFFFFF"/>
        </w:rPr>
        <w:t xml:space="preserve"> </w:t>
      </w:r>
      <w:r w:rsidRPr="004056BD">
        <w:rPr>
          <w:szCs w:val="24"/>
          <w:shd w:val="clear" w:color="auto" w:fill="FFFFFF"/>
        </w:rPr>
        <w:t xml:space="preserve">In the Louie example, our model was effective on data from our dataset, but not on any new data, rendering it almost useless in the real world. In this task, we use a new dataset named Images of Dogs and Cats. This dataset contains images of both cats and dogs unlike the first task which had images of only dogs. We make use of </w:t>
      </w:r>
      <w:proofErr w:type="spellStart"/>
      <w:r w:rsidRPr="004056BD">
        <w:rPr>
          <w:szCs w:val="24"/>
          <w:shd w:val="clear" w:color="auto" w:fill="FFFFFF"/>
        </w:rPr>
        <w:t>Alexnet</w:t>
      </w:r>
      <w:proofErr w:type="spellEnd"/>
      <w:r w:rsidRPr="004056BD">
        <w:rPr>
          <w:szCs w:val="24"/>
          <w:shd w:val="clear" w:color="auto" w:fill="FFFFFF"/>
        </w:rPr>
        <w:t xml:space="preserve"> which we used in the first dataset. Let’s train the model to test the accuracy.</w:t>
      </w:r>
    </w:p>
    <w:p w14:paraId="5EB4F7B8" w14:textId="5F903AF0" w:rsidR="004056BD" w:rsidRDefault="004056BD" w:rsidP="004056BD">
      <w:pPr>
        <w:ind w:left="360"/>
        <w:jc w:val="both"/>
        <w:rPr>
          <w:szCs w:val="24"/>
        </w:rPr>
      </w:pPr>
    </w:p>
    <w:p w14:paraId="3B31F503" w14:textId="77777777" w:rsidR="004056BD" w:rsidRPr="004056BD" w:rsidRDefault="004056BD" w:rsidP="004056BD">
      <w:pPr>
        <w:ind w:left="360"/>
        <w:jc w:val="both"/>
        <w:rPr>
          <w:szCs w:val="24"/>
        </w:rPr>
      </w:pPr>
    </w:p>
    <w:p w14:paraId="7FC2F231" w14:textId="77777777" w:rsidR="002E36F2" w:rsidRDefault="002E36F2" w:rsidP="002E36F2">
      <w:pPr>
        <w:rPr>
          <w:sz w:val="24"/>
        </w:rPr>
      </w:pPr>
      <w:r w:rsidRPr="00525BEC">
        <w:rPr>
          <w:sz w:val="24"/>
        </w:rPr>
        <w:t>Model_1:</w:t>
      </w:r>
    </w:p>
    <w:p w14:paraId="74D23F01" w14:textId="599BABD9" w:rsidR="002E36F2" w:rsidRDefault="002E36F2" w:rsidP="002E36F2">
      <w:pPr>
        <w:pStyle w:val="NoSpacing"/>
      </w:pPr>
      <w:r>
        <w:t>Epoch: 5</w:t>
      </w:r>
    </w:p>
    <w:p w14:paraId="40C7F749" w14:textId="144A5E72" w:rsidR="002E36F2" w:rsidRDefault="002E36F2" w:rsidP="002E36F2">
      <w:pPr>
        <w:pStyle w:val="NoSpacing"/>
      </w:pPr>
      <w:r>
        <w:t>Learning Rate: 0.01</w:t>
      </w:r>
    </w:p>
    <w:p w14:paraId="526670FA" w14:textId="0415E4A1" w:rsidR="002E36F2" w:rsidRDefault="002E36F2" w:rsidP="002E36F2">
      <w:pPr>
        <w:pStyle w:val="NoSpacing"/>
      </w:pPr>
      <w:r>
        <w:t xml:space="preserve">Standard Network: </w:t>
      </w:r>
      <w:proofErr w:type="spellStart"/>
      <w:r>
        <w:t>AlexNet</w:t>
      </w:r>
      <w:proofErr w:type="spellEnd"/>
    </w:p>
    <w:p w14:paraId="56F0A437" w14:textId="68D8C6DE" w:rsidR="002E36F2" w:rsidRDefault="002E36F2" w:rsidP="002E36F2">
      <w:pPr>
        <w:pStyle w:val="NoSpacing"/>
      </w:pPr>
    </w:p>
    <w:p w14:paraId="5F521A46" w14:textId="7F1BFFB8" w:rsidR="002E36F2" w:rsidRDefault="002E36F2" w:rsidP="002E36F2">
      <w:pPr>
        <w:pStyle w:val="NoSpacing"/>
      </w:pPr>
      <w:r>
        <w:rPr>
          <w:noProof/>
        </w:rPr>
        <w:drawing>
          <wp:inline distT="0" distB="0" distL="0" distR="0" wp14:anchorId="6DC75D57" wp14:editId="4B570C54">
            <wp:extent cx="5097780" cy="3586964"/>
            <wp:effectExtent l="19050" t="19050" r="2667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5508" cy="3599438"/>
                    </a:xfrm>
                    <a:prstGeom prst="rect">
                      <a:avLst/>
                    </a:prstGeom>
                    <a:ln w="9525">
                      <a:solidFill>
                        <a:schemeClr val="tx1"/>
                      </a:solidFill>
                    </a:ln>
                  </pic:spPr>
                </pic:pic>
              </a:graphicData>
            </a:graphic>
          </wp:inline>
        </w:drawing>
      </w:r>
    </w:p>
    <w:p w14:paraId="702E40AF" w14:textId="541772FC" w:rsidR="002E36F2" w:rsidRDefault="002E36F2" w:rsidP="002E36F2">
      <w:pPr>
        <w:pStyle w:val="NoSpacing"/>
      </w:pPr>
    </w:p>
    <w:p w14:paraId="22A3127A" w14:textId="7EC5DF0A" w:rsidR="002E36F2" w:rsidRDefault="002E36F2" w:rsidP="002E36F2">
      <w:pPr>
        <w:pStyle w:val="NoSpacing"/>
      </w:pPr>
      <w:r>
        <w:rPr>
          <w:noProof/>
        </w:rPr>
        <w:lastRenderedPageBreak/>
        <w:drawing>
          <wp:inline distT="0" distB="0" distL="0" distR="0" wp14:anchorId="05AEEE75" wp14:editId="21F8EC13">
            <wp:extent cx="4762500" cy="2052556"/>
            <wp:effectExtent l="19050" t="19050" r="19050" b="241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06330" cy="2071446"/>
                    </a:xfrm>
                    <a:prstGeom prst="rect">
                      <a:avLst/>
                    </a:prstGeom>
                    <a:ln>
                      <a:solidFill>
                        <a:schemeClr val="tx1"/>
                      </a:solidFill>
                    </a:ln>
                  </pic:spPr>
                </pic:pic>
              </a:graphicData>
            </a:graphic>
          </wp:inline>
        </w:drawing>
      </w:r>
    </w:p>
    <w:p w14:paraId="080A7580" w14:textId="28C3C9EF" w:rsidR="002E36F2" w:rsidRDefault="002E36F2" w:rsidP="002E36F2">
      <w:pPr>
        <w:pStyle w:val="NoSpacing"/>
      </w:pPr>
    </w:p>
    <w:p w14:paraId="7A268F24" w14:textId="008CD617" w:rsidR="002E36F2" w:rsidRPr="00530D72" w:rsidRDefault="00530D72" w:rsidP="002E36F2">
      <w:pPr>
        <w:pStyle w:val="NoSpacing"/>
      </w:pPr>
      <w:r w:rsidRPr="00623CA0">
        <w:rPr>
          <w:b/>
        </w:rPr>
        <w:t>Comments</w:t>
      </w:r>
      <w:r>
        <w:rPr>
          <w:b/>
        </w:rPr>
        <w:t xml:space="preserve">: </w:t>
      </w:r>
      <w:r>
        <w:t>This is the first model that we trained for large dataset and got training accuracy around 79% and we tested random image, it classified it as dog with 89.64% accuracy.</w:t>
      </w:r>
    </w:p>
    <w:p w14:paraId="1C1DAED9" w14:textId="052E72BE" w:rsidR="002E36F2" w:rsidRDefault="002E36F2" w:rsidP="002E36F2">
      <w:pPr>
        <w:pStyle w:val="NoSpacing"/>
      </w:pPr>
    </w:p>
    <w:p w14:paraId="61F49599" w14:textId="77777777" w:rsidR="002E36F2" w:rsidRDefault="002E36F2" w:rsidP="002E36F2">
      <w:pPr>
        <w:pStyle w:val="NoSpacing"/>
      </w:pPr>
    </w:p>
    <w:p w14:paraId="5D7C0923" w14:textId="4AA404B6" w:rsidR="004147A0" w:rsidRDefault="004147A0" w:rsidP="00530D72">
      <w:pPr>
        <w:pStyle w:val="NoSpacing"/>
      </w:pPr>
      <w:r>
        <w:t>Model_2:</w:t>
      </w:r>
    </w:p>
    <w:p w14:paraId="68122AB7" w14:textId="00C9EC54" w:rsidR="00530D72" w:rsidRDefault="00530D72" w:rsidP="00530D72">
      <w:pPr>
        <w:pStyle w:val="NoSpacing"/>
      </w:pPr>
      <w:r>
        <w:t>Epoch: 5</w:t>
      </w:r>
    </w:p>
    <w:p w14:paraId="1BFDA28C" w14:textId="77777777" w:rsidR="00530D72" w:rsidRDefault="00530D72" w:rsidP="00530D72">
      <w:pPr>
        <w:pStyle w:val="NoSpacing"/>
      </w:pPr>
      <w:r>
        <w:t>Learning Rate: 0.01</w:t>
      </w:r>
    </w:p>
    <w:p w14:paraId="2C0F6DD2" w14:textId="034BD2FD" w:rsidR="00CD5989" w:rsidRDefault="00530D72" w:rsidP="00DD55AC">
      <w:pPr>
        <w:pStyle w:val="NoSpacing"/>
      </w:pPr>
      <w:r>
        <w:t xml:space="preserve">Standard Network: </w:t>
      </w:r>
      <w:proofErr w:type="spellStart"/>
      <w:r>
        <w:t>GoogleNet</w:t>
      </w:r>
      <w:proofErr w:type="spellEnd"/>
    </w:p>
    <w:p w14:paraId="0EE9ED16" w14:textId="77777777" w:rsidR="00DD55AC" w:rsidRPr="00DD55AC" w:rsidRDefault="00DD55AC" w:rsidP="00DD55AC">
      <w:pPr>
        <w:pStyle w:val="NoSpacing"/>
      </w:pPr>
    </w:p>
    <w:p w14:paraId="4785CA9B" w14:textId="56C7FB63" w:rsidR="00DD55AC" w:rsidRDefault="001F61FE" w:rsidP="00525BEC">
      <w:pPr>
        <w:rPr>
          <w:b/>
          <w:sz w:val="36"/>
        </w:rPr>
      </w:pPr>
      <w:r>
        <w:rPr>
          <w:noProof/>
        </w:rPr>
        <w:drawing>
          <wp:inline distT="0" distB="0" distL="0" distR="0" wp14:anchorId="5103FC40" wp14:editId="6B2D5A0A">
            <wp:extent cx="6173300" cy="3627120"/>
            <wp:effectExtent l="19050" t="19050" r="18415"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22825" cy="3656218"/>
                    </a:xfrm>
                    <a:prstGeom prst="rect">
                      <a:avLst/>
                    </a:prstGeom>
                    <a:ln>
                      <a:solidFill>
                        <a:schemeClr val="tx1"/>
                      </a:solidFill>
                    </a:ln>
                  </pic:spPr>
                </pic:pic>
              </a:graphicData>
            </a:graphic>
          </wp:inline>
        </w:drawing>
      </w:r>
    </w:p>
    <w:p w14:paraId="6E5AD027" w14:textId="765517EF" w:rsidR="00DD55AC" w:rsidRDefault="00DD55AC" w:rsidP="00525BEC">
      <w:pPr>
        <w:rPr>
          <w:b/>
          <w:sz w:val="36"/>
        </w:rPr>
      </w:pPr>
    </w:p>
    <w:p w14:paraId="39841D6B" w14:textId="432037CD" w:rsidR="00DD55AC" w:rsidRDefault="00DD55AC" w:rsidP="00525BEC">
      <w:pPr>
        <w:rPr>
          <w:b/>
          <w:sz w:val="36"/>
        </w:rPr>
      </w:pPr>
      <w:r>
        <w:rPr>
          <w:noProof/>
        </w:rPr>
        <w:lastRenderedPageBreak/>
        <w:drawing>
          <wp:inline distT="0" distB="0" distL="0" distR="0" wp14:anchorId="32AF3283" wp14:editId="3D997960">
            <wp:extent cx="4648200" cy="1754000"/>
            <wp:effectExtent l="19050" t="19050" r="1905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3782" cy="1771200"/>
                    </a:xfrm>
                    <a:prstGeom prst="rect">
                      <a:avLst/>
                    </a:prstGeom>
                    <a:ln>
                      <a:solidFill>
                        <a:schemeClr val="tx1"/>
                      </a:solidFill>
                    </a:ln>
                  </pic:spPr>
                </pic:pic>
              </a:graphicData>
            </a:graphic>
          </wp:inline>
        </w:drawing>
      </w:r>
    </w:p>
    <w:p w14:paraId="26C3B5A6" w14:textId="01D45368" w:rsidR="0017078B" w:rsidRDefault="00F501B9" w:rsidP="00525BEC">
      <w:pPr>
        <w:rPr>
          <w:b/>
        </w:rPr>
      </w:pPr>
      <w:r>
        <w:rPr>
          <w:b/>
        </w:rPr>
        <w:t xml:space="preserve"> </w:t>
      </w:r>
    </w:p>
    <w:p w14:paraId="5C4E4CCB" w14:textId="4672D4F9" w:rsidR="0017078B" w:rsidRDefault="0017078B" w:rsidP="0017078B">
      <w:pPr>
        <w:pStyle w:val="NoSpacing"/>
      </w:pPr>
      <w:r>
        <w:t>Model_3:</w:t>
      </w:r>
    </w:p>
    <w:p w14:paraId="42E4EFBF" w14:textId="3732F361" w:rsidR="0017078B" w:rsidRDefault="0017078B" w:rsidP="0017078B">
      <w:pPr>
        <w:pStyle w:val="NoSpacing"/>
      </w:pPr>
      <w:r>
        <w:t>Epoch: 15</w:t>
      </w:r>
    </w:p>
    <w:p w14:paraId="63CE50B8" w14:textId="38AFB2EB" w:rsidR="0017078B" w:rsidRDefault="0017078B" w:rsidP="0017078B">
      <w:pPr>
        <w:pStyle w:val="NoSpacing"/>
      </w:pPr>
      <w:r>
        <w:t>Learning Rate: 0.001</w:t>
      </w:r>
    </w:p>
    <w:p w14:paraId="7CFB96FB" w14:textId="1DF9EA59" w:rsidR="0017078B" w:rsidRDefault="0017078B" w:rsidP="0017078B">
      <w:pPr>
        <w:pStyle w:val="NoSpacing"/>
      </w:pPr>
      <w:r>
        <w:t xml:space="preserve">Standard Network: </w:t>
      </w:r>
      <w:proofErr w:type="spellStart"/>
      <w:r>
        <w:t>AlexNet</w:t>
      </w:r>
      <w:proofErr w:type="spellEnd"/>
    </w:p>
    <w:p w14:paraId="17A020CA" w14:textId="7516B1A8" w:rsidR="006570E7" w:rsidRDefault="006570E7" w:rsidP="0017078B">
      <w:pPr>
        <w:pStyle w:val="NoSpacing"/>
      </w:pPr>
    </w:p>
    <w:p w14:paraId="02AA76CA" w14:textId="350243C4" w:rsidR="006570E7" w:rsidRDefault="006570E7" w:rsidP="0017078B">
      <w:pPr>
        <w:pStyle w:val="NoSpacing"/>
      </w:pPr>
      <w:r>
        <w:rPr>
          <w:noProof/>
        </w:rPr>
        <w:drawing>
          <wp:inline distT="0" distB="0" distL="0" distR="0" wp14:anchorId="230AD204" wp14:editId="569FA37B">
            <wp:extent cx="4572000" cy="3217496"/>
            <wp:effectExtent l="19050" t="19050" r="1905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93705" cy="3232771"/>
                    </a:xfrm>
                    <a:prstGeom prst="rect">
                      <a:avLst/>
                    </a:prstGeom>
                    <a:ln w="9525">
                      <a:solidFill>
                        <a:schemeClr val="tx1"/>
                      </a:solidFill>
                    </a:ln>
                  </pic:spPr>
                </pic:pic>
              </a:graphicData>
            </a:graphic>
          </wp:inline>
        </w:drawing>
      </w:r>
    </w:p>
    <w:p w14:paraId="32EE80C2" w14:textId="02CE620E" w:rsidR="004F180C" w:rsidRDefault="004F180C" w:rsidP="0017078B">
      <w:pPr>
        <w:pStyle w:val="NoSpacing"/>
      </w:pPr>
    </w:p>
    <w:p w14:paraId="429462D1" w14:textId="3F7F81FD" w:rsidR="004F180C" w:rsidRDefault="004F180C" w:rsidP="0017078B">
      <w:pPr>
        <w:pStyle w:val="NoSpacing"/>
      </w:pPr>
      <w:r>
        <w:rPr>
          <w:noProof/>
        </w:rPr>
        <w:lastRenderedPageBreak/>
        <w:drawing>
          <wp:inline distT="0" distB="0" distL="0" distR="0" wp14:anchorId="68D0FDAD" wp14:editId="03ADD98C">
            <wp:extent cx="5943600" cy="2067560"/>
            <wp:effectExtent l="19050" t="19050" r="19050" b="279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067560"/>
                    </a:xfrm>
                    <a:prstGeom prst="rect">
                      <a:avLst/>
                    </a:prstGeom>
                    <a:ln w="9525">
                      <a:solidFill>
                        <a:schemeClr val="tx1"/>
                      </a:solidFill>
                    </a:ln>
                  </pic:spPr>
                </pic:pic>
              </a:graphicData>
            </a:graphic>
          </wp:inline>
        </w:drawing>
      </w:r>
    </w:p>
    <w:p w14:paraId="19AA8E3F" w14:textId="4E1EFF4E" w:rsidR="004F180C" w:rsidRDefault="004F180C" w:rsidP="0017078B">
      <w:pPr>
        <w:pStyle w:val="NoSpacing"/>
      </w:pPr>
    </w:p>
    <w:p w14:paraId="6D1E0205" w14:textId="334063EA" w:rsidR="004C5219" w:rsidRDefault="004C5219" w:rsidP="0017078B">
      <w:pPr>
        <w:pStyle w:val="NoSpacing"/>
      </w:pPr>
    </w:p>
    <w:p w14:paraId="78239F4D" w14:textId="09A34B61" w:rsidR="004C5219" w:rsidRDefault="004C5219" w:rsidP="0017078B">
      <w:pPr>
        <w:pStyle w:val="NoSpacing"/>
      </w:pPr>
    </w:p>
    <w:p w14:paraId="71DECA80" w14:textId="50447610" w:rsidR="004C5219" w:rsidRDefault="00FF3EF2" w:rsidP="0017078B">
      <w:pPr>
        <w:pStyle w:val="NoSpacing"/>
        <w:rPr>
          <w:b/>
          <w:sz w:val="36"/>
        </w:rPr>
      </w:pPr>
      <w:r>
        <w:rPr>
          <w:b/>
          <w:sz w:val="36"/>
        </w:rPr>
        <w:t>Third Task:</w:t>
      </w:r>
    </w:p>
    <w:p w14:paraId="6D7222AB" w14:textId="5C673771" w:rsidR="00FF3EF2" w:rsidRDefault="00FF3EF2" w:rsidP="0017078B">
      <w:pPr>
        <w:pStyle w:val="NoSpacing"/>
        <w:rPr>
          <w:b/>
          <w:sz w:val="36"/>
        </w:rPr>
      </w:pPr>
    </w:p>
    <w:p w14:paraId="2A9230C9" w14:textId="77777777" w:rsidR="004056BD" w:rsidRPr="004056BD" w:rsidRDefault="004056BD" w:rsidP="004056BD">
      <w:pPr>
        <w:pStyle w:val="NoSpacing"/>
        <w:numPr>
          <w:ilvl w:val="0"/>
          <w:numId w:val="1"/>
        </w:numPr>
      </w:pPr>
      <w:r w:rsidRPr="004056BD">
        <w:t xml:space="preserve">In this task, we make use of the pretrained model which consists of the images of dogs and cats. </w:t>
      </w:r>
    </w:p>
    <w:p w14:paraId="45665EAB" w14:textId="77777777" w:rsidR="004056BD" w:rsidRPr="004056BD" w:rsidRDefault="004056BD" w:rsidP="004056BD">
      <w:pPr>
        <w:pStyle w:val="NoSpacing"/>
        <w:numPr>
          <w:ilvl w:val="0"/>
          <w:numId w:val="1"/>
        </w:numPr>
      </w:pPr>
      <w:r w:rsidRPr="004056BD">
        <w:t>This dataset has a training size of 18750 and a validation size of 6250.We are using the pretrained model which is deployed by making use of model architecture and weights.</w:t>
      </w:r>
    </w:p>
    <w:p w14:paraId="034AA330" w14:textId="77777777" w:rsidR="004056BD" w:rsidRPr="004056BD" w:rsidRDefault="004056BD" w:rsidP="004056BD">
      <w:pPr>
        <w:pStyle w:val="ListParagraph"/>
        <w:numPr>
          <w:ilvl w:val="0"/>
          <w:numId w:val="1"/>
        </w:numPr>
        <w:spacing w:after="0" w:line="240" w:lineRule="auto"/>
      </w:pPr>
      <w:r w:rsidRPr="004056BD">
        <w:t xml:space="preserve">For the previous tasks we have trained a classification model on a smaller dataset and another model on larger dataset and with </w:t>
      </w:r>
      <w:proofErr w:type="gramStart"/>
      <w:r w:rsidRPr="004056BD">
        <w:t>more</w:t>
      </w:r>
      <w:proofErr w:type="gramEnd"/>
      <w:r w:rsidRPr="004056BD">
        <w:t xml:space="preserve"> number of epochs.</w:t>
      </w:r>
    </w:p>
    <w:p w14:paraId="61630C7A" w14:textId="77777777" w:rsidR="004056BD" w:rsidRPr="004056BD" w:rsidRDefault="004056BD" w:rsidP="004056BD">
      <w:pPr>
        <w:pStyle w:val="ListParagraph"/>
        <w:numPr>
          <w:ilvl w:val="0"/>
          <w:numId w:val="1"/>
        </w:numPr>
        <w:spacing w:after="0" w:line="240" w:lineRule="auto"/>
      </w:pPr>
      <w:r w:rsidRPr="004056BD">
        <w:t xml:space="preserve"> The objective of this task is to deploy the model we trained previously. The model was used for deployment had weights and architecture of Dog vs </w:t>
      </w:r>
      <w:proofErr w:type="gramStart"/>
      <w:r w:rsidRPr="004056BD">
        <w:t>cats</w:t>
      </w:r>
      <w:proofErr w:type="gramEnd"/>
      <w:r w:rsidRPr="004056BD">
        <w:t xml:space="preserve"> model.</w:t>
      </w:r>
    </w:p>
    <w:p w14:paraId="2FE28C53" w14:textId="77777777" w:rsidR="004056BD" w:rsidRPr="004056BD" w:rsidRDefault="004056BD" w:rsidP="004056BD">
      <w:pPr>
        <w:pStyle w:val="ListParagraph"/>
        <w:numPr>
          <w:ilvl w:val="0"/>
          <w:numId w:val="1"/>
        </w:numPr>
        <w:spacing w:after="0" w:line="240" w:lineRule="auto"/>
      </w:pPr>
      <w:r w:rsidRPr="004056BD">
        <w:t xml:space="preserve"> We created a simulation to detect if a dog is present at the dog door or not.</w:t>
      </w:r>
    </w:p>
    <w:p w14:paraId="7EC6C576" w14:textId="77777777" w:rsidR="004056BD" w:rsidRPr="004056BD" w:rsidRDefault="004056BD" w:rsidP="0017078B">
      <w:pPr>
        <w:pStyle w:val="NoSpacing"/>
      </w:pPr>
    </w:p>
    <w:p w14:paraId="4358D6BF" w14:textId="42332551" w:rsidR="00FF3EF2" w:rsidRDefault="00FF3EF2" w:rsidP="0017078B">
      <w:pPr>
        <w:pStyle w:val="NoSpacing"/>
        <w:rPr>
          <w:b/>
          <w:sz w:val="36"/>
        </w:rPr>
      </w:pPr>
    </w:p>
    <w:p w14:paraId="3F2B7CA7" w14:textId="496B8FEF" w:rsidR="00FF3EF2" w:rsidRDefault="004056BD" w:rsidP="0017078B">
      <w:pPr>
        <w:pStyle w:val="NoSpacing"/>
        <w:rPr>
          <w:b/>
          <w:sz w:val="36"/>
        </w:rPr>
      </w:pPr>
      <w:r w:rsidRPr="00502A9A">
        <w:rPr>
          <w:rFonts w:asciiTheme="majorHAnsi" w:eastAsia="Times New Roman" w:hAnsiTheme="majorHAnsi" w:cs="Arial"/>
          <w:noProof/>
          <w:sz w:val="24"/>
          <w:szCs w:val="24"/>
          <w:shd w:val="clear" w:color="auto" w:fill="FFFFFF"/>
        </w:rPr>
        <w:drawing>
          <wp:inline distT="0" distB="0" distL="0" distR="0" wp14:anchorId="3E7D90ED" wp14:editId="31F5B9D1">
            <wp:extent cx="4682836" cy="3119889"/>
            <wp:effectExtent l="19050" t="19050" r="22860" b="23495"/>
            <wp:docPr id="17" name="Picture 17" descr="C:\Users\Dell\Downloads\WhatsApp Image 2019-02-24 at 5.40.1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WhatsApp Image 2019-02-24 at 5.40.11 PM.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88240" cy="3123490"/>
                    </a:xfrm>
                    <a:prstGeom prst="rect">
                      <a:avLst/>
                    </a:prstGeom>
                    <a:noFill/>
                    <a:ln>
                      <a:solidFill>
                        <a:schemeClr val="tx1"/>
                      </a:solidFill>
                    </a:ln>
                  </pic:spPr>
                </pic:pic>
              </a:graphicData>
            </a:graphic>
          </wp:inline>
        </w:drawing>
      </w:r>
    </w:p>
    <w:p w14:paraId="7129694F" w14:textId="5CB9F891" w:rsidR="00FF3EF2" w:rsidRDefault="00FF3EF2" w:rsidP="0017078B">
      <w:pPr>
        <w:pStyle w:val="NoSpacing"/>
        <w:rPr>
          <w:b/>
          <w:sz w:val="36"/>
        </w:rPr>
      </w:pPr>
    </w:p>
    <w:p w14:paraId="6581B475" w14:textId="2CF2004F" w:rsidR="00FF3EF2" w:rsidRDefault="00FF3EF2" w:rsidP="0017078B">
      <w:pPr>
        <w:pStyle w:val="NoSpacing"/>
        <w:rPr>
          <w:b/>
          <w:sz w:val="36"/>
        </w:rPr>
      </w:pPr>
      <w:r>
        <w:rPr>
          <w:b/>
          <w:sz w:val="36"/>
        </w:rPr>
        <w:t xml:space="preserve">Fourth Task: </w:t>
      </w:r>
    </w:p>
    <w:p w14:paraId="38A64CED" w14:textId="4838ED7A" w:rsidR="00FF3EF2" w:rsidRDefault="00FF3EF2" w:rsidP="0017078B">
      <w:pPr>
        <w:pStyle w:val="NoSpacing"/>
        <w:rPr>
          <w:b/>
          <w:sz w:val="36"/>
        </w:rPr>
      </w:pPr>
    </w:p>
    <w:p w14:paraId="37E7A479" w14:textId="399745F7" w:rsidR="008E7233" w:rsidRDefault="004A6BEA" w:rsidP="0017078B">
      <w:pPr>
        <w:pStyle w:val="NoSpacing"/>
        <w:rPr>
          <w:b/>
          <w:sz w:val="24"/>
        </w:rPr>
      </w:pPr>
      <w:r>
        <w:rPr>
          <w:b/>
          <w:sz w:val="24"/>
        </w:rPr>
        <w:t>Using p</w:t>
      </w:r>
      <w:r w:rsidR="00217DDF" w:rsidRPr="00217DDF">
        <w:rPr>
          <w:b/>
          <w:sz w:val="24"/>
        </w:rPr>
        <w:t>retrained model for cats Vs dogs</w:t>
      </w:r>
    </w:p>
    <w:p w14:paraId="74783634" w14:textId="1FE04FAC" w:rsidR="00217DDF" w:rsidRDefault="00217DDF" w:rsidP="0017078B">
      <w:pPr>
        <w:pStyle w:val="NoSpacing"/>
        <w:rPr>
          <w:b/>
          <w:sz w:val="36"/>
        </w:rPr>
      </w:pPr>
    </w:p>
    <w:p w14:paraId="0484C985" w14:textId="3E7D45B6" w:rsidR="00217DDF" w:rsidRPr="00217DDF" w:rsidRDefault="00217DDF" w:rsidP="0017078B">
      <w:pPr>
        <w:pStyle w:val="NoSpacing"/>
        <w:rPr>
          <w:sz w:val="24"/>
        </w:rPr>
      </w:pPr>
      <w:r w:rsidRPr="00217DDF">
        <w:rPr>
          <w:sz w:val="24"/>
        </w:rPr>
        <w:t>Epochs: 8</w:t>
      </w:r>
    </w:p>
    <w:p w14:paraId="66E83B85" w14:textId="38982E62" w:rsidR="00217DDF" w:rsidRDefault="00217DDF" w:rsidP="0017078B">
      <w:pPr>
        <w:pStyle w:val="NoSpacing"/>
        <w:rPr>
          <w:sz w:val="24"/>
        </w:rPr>
      </w:pPr>
      <w:r>
        <w:rPr>
          <w:sz w:val="24"/>
        </w:rPr>
        <w:t>Learning Rate= 0.0001</w:t>
      </w:r>
    </w:p>
    <w:p w14:paraId="4138363A" w14:textId="24851F19" w:rsidR="009B2FC3" w:rsidRDefault="009B2FC3" w:rsidP="0017078B">
      <w:pPr>
        <w:pStyle w:val="NoSpacing"/>
        <w:rPr>
          <w:sz w:val="24"/>
        </w:rPr>
      </w:pPr>
    </w:p>
    <w:p w14:paraId="6D35F921" w14:textId="4AA35FFF" w:rsidR="00642713" w:rsidRDefault="009B2FC3" w:rsidP="0017078B">
      <w:pPr>
        <w:pStyle w:val="NoSpacing"/>
        <w:rPr>
          <w:sz w:val="24"/>
        </w:rPr>
      </w:pPr>
      <w:r>
        <w:rPr>
          <w:noProof/>
        </w:rPr>
        <w:drawing>
          <wp:inline distT="0" distB="0" distL="0" distR="0" wp14:anchorId="5AE85E8C" wp14:editId="4AF767BD">
            <wp:extent cx="5303520" cy="3733995"/>
            <wp:effectExtent l="19050" t="19050" r="114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0479" cy="3738894"/>
                    </a:xfrm>
                    <a:prstGeom prst="rect">
                      <a:avLst/>
                    </a:prstGeom>
                    <a:ln>
                      <a:solidFill>
                        <a:schemeClr val="tx1"/>
                      </a:solidFill>
                    </a:ln>
                  </pic:spPr>
                </pic:pic>
              </a:graphicData>
            </a:graphic>
          </wp:inline>
        </w:drawing>
      </w:r>
    </w:p>
    <w:p w14:paraId="783C1CD1" w14:textId="0FBE0E57" w:rsidR="003A25CB" w:rsidRDefault="003A25CB" w:rsidP="0017078B">
      <w:pPr>
        <w:pStyle w:val="NoSpacing"/>
        <w:rPr>
          <w:sz w:val="24"/>
        </w:rPr>
      </w:pPr>
      <w:r>
        <w:rPr>
          <w:noProof/>
        </w:rPr>
        <w:drawing>
          <wp:inline distT="0" distB="0" distL="0" distR="0" wp14:anchorId="0938DA5A" wp14:editId="7362FE5D">
            <wp:extent cx="5334000" cy="2247005"/>
            <wp:effectExtent l="19050" t="19050" r="19050" b="203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55715" cy="2256153"/>
                    </a:xfrm>
                    <a:prstGeom prst="rect">
                      <a:avLst/>
                    </a:prstGeom>
                    <a:ln>
                      <a:solidFill>
                        <a:schemeClr val="tx1"/>
                      </a:solidFill>
                    </a:ln>
                  </pic:spPr>
                </pic:pic>
              </a:graphicData>
            </a:graphic>
          </wp:inline>
        </w:drawing>
      </w:r>
    </w:p>
    <w:p w14:paraId="115F8BD8" w14:textId="77777777" w:rsidR="004056BD" w:rsidRDefault="004056BD" w:rsidP="0017078B">
      <w:pPr>
        <w:pStyle w:val="NoSpacing"/>
        <w:rPr>
          <w:b/>
          <w:sz w:val="36"/>
        </w:rPr>
      </w:pPr>
    </w:p>
    <w:p w14:paraId="7EE550B5" w14:textId="70FF68AC" w:rsidR="004A6BEA" w:rsidRDefault="00210135" w:rsidP="0017078B">
      <w:pPr>
        <w:pStyle w:val="NoSpacing"/>
        <w:rPr>
          <w:b/>
          <w:sz w:val="36"/>
        </w:rPr>
      </w:pPr>
      <w:r>
        <w:rPr>
          <w:b/>
          <w:sz w:val="36"/>
        </w:rPr>
        <w:lastRenderedPageBreak/>
        <w:t>Fifth Task:</w:t>
      </w:r>
    </w:p>
    <w:p w14:paraId="223C69EB" w14:textId="02B80FDA" w:rsidR="00210135" w:rsidRDefault="00210135" w:rsidP="0017078B">
      <w:pPr>
        <w:pStyle w:val="NoSpacing"/>
        <w:rPr>
          <w:sz w:val="24"/>
        </w:rPr>
      </w:pPr>
    </w:p>
    <w:p w14:paraId="66D8B48B" w14:textId="77777777" w:rsidR="004056BD" w:rsidRPr="004056BD" w:rsidRDefault="004056BD" w:rsidP="004056BD">
      <w:pPr>
        <w:pStyle w:val="NoSpacing"/>
        <w:numPr>
          <w:ilvl w:val="0"/>
          <w:numId w:val="1"/>
        </w:numPr>
      </w:pPr>
      <w:r w:rsidRPr="004056BD">
        <w:t>Object detection is a computer technology related to computer vision and image processing that deals with detecting instances of semantic objects of a certain class (such as humans, buildings, or cars) in digital images and videos.</w:t>
      </w:r>
    </w:p>
    <w:p w14:paraId="229326CB" w14:textId="77777777" w:rsidR="004056BD" w:rsidRPr="004056BD" w:rsidRDefault="004056BD" w:rsidP="004056BD">
      <w:pPr>
        <w:pStyle w:val="NoSpacing"/>
        <w:numPr>
          <w:ilvl w:val="0"/>
          <w:numId w:val="1"/>
        </w:numPr>
      </w:pPr>
      <w:r w:rsidRPr="004056BD">
        <w:t>That fact allowed us to build a simple application that harnessed deep learning. In the assessment, we apply the same technique to build something more complex.</w:t>
      </w:r>
    </w:p>
    <w:p w14:paraId="0243FB9D" w14:textId="77777777" w:rsidR="004056BD" w:rsidRPr="004056BD" w:rsidRDefault="004056BD" w:rsidP="004056BD">
      <w:pPr>
        <w:pStyle w:val="NoSpacing"/>
        <w:numPr>
          <w:ilvl w:val="0"/>
          <w:numId w:val="1"/>
        </w:numPr>
      </w:pPr>
      <w:r w:rsidRPr="004056BD">
        <w:t>We implement deep learning through the task of image classification. In this section, we'll augment the dataset to expand your definition of deep learning to guide you to see what types of problems can be solved with deep learning and what types can't.</w:t>
      </w:r>
    </w:p>
    <w:p w14:paraId="05185C8D" w14:textId="44F63840" w:rsidR="004056BD" w:rsidRDefault="004056BD" w:rsidP="004056BD">
      <w:pPr>
        <w:pStyle w:val="NoSpacing"/>
        <w:numPr>
          <w:ilvl w:val="0"/>
          <w:numId w:val="1"/>
        </w:numPr>
      </w:pPr>
      <w:r w:rsidRPr="004056BD">
        <w:t>With image classification, our network took an image and generated a classification. More specifically, our input was a 256X256X3 tensor of pixel values and our output was a 2-unit vector (since we had 2 classes) of probabilities.</w:t>
      </w:r>
    </w:p>
    <w:p w14:paraId="34D8C8F1" w14:textId="7BA18948" w:rsidR="004056BD" w:rsidRDefault="004056BD" w:rsidP="004056BD">
      <w:pPr>
        <w:pStyle w:val="NoSpacing"/>
      </w:pPr>
    </w:p>
    <w:p w14:paraId="7F1C9726" w14:textId="3C0B786D" w:rsidR="004056BD" w:rsidRDefault="004056BD" w:rsidP="004056BD">
      <w:pPr>
        <w:pStyle w:val="NoSpacing"/>
      </w:pPr>
    </w:p>
    <w:p w14:paraId="1F17D394" w14:textId="701C9068" w:rsidR="004056BD" w:rsidRDefault="004056BD" w:rsidP="004056BD">
      <w:pPr>
        <w:pStyle w:val="NoSpacing"/>
      </w:pPr>
    </w:p>
    <w:p w14:paraId="12DCD61A" w14:textId="77777777" w:rsidR="004056BD" w:rsidRDefault="004056BD" w:rsidP="004056BD">
      <w:pPr>
        <w:pStyle w:val="NoSpacing"/>
      </w:pPr>
    </w:p>
    <w:p w14:paraId="5FD9C73F" w14:textId="77777777" w:rsidR="004056BD" w:rsidRPr="00DC7830" w:rsidRDefault="004056BD" w:rsidP="004056BD">
      <w:pPr>
        <w:shd w:val="clear" w:color="auto" w:fill="FFFFFF"/>
        <w:spacing w:after="340" w:line="240" w:lineRule="auto"/>
        <w:rPr>
          <w:rFonts w:eastAsia="Times New Roman" w:cs="Times New Roman"/>
          <w:b/>
          <w:color w:val="3C3C3C"/>
          <w:sz w:val="32"/>
          <w:szCs w:val="32"/>
        </w:rPr>
      </w:pPr>
      <w:r w:rsidRPr="00562301">
        <w:rPr>
          <w:rFonts w:eastAsia="Times New Roman" w:cs="Times New Roman"/>
          <w:b/>
          <w:color w:val="3C3C3C"/>
          <w:sz w:val="24"/>
          <w:szCs w:val="32"/>
        </w:rPr>
        <w:t>Object Detection Assessment</w:t>
      </w:r>
    </w:p>
    <w:p w14:paraId="40BD9547" w14:textId="77777777" w:rsidR="004056BD" w:rsidRPr="004056BD" w:rsidRDefault="004056BD" w:rsidP="004056BD">
      <w:pPr>
        <w:pStyle w:val="NoSpacing"/>
        <w:numPr>
          <w:ilvl w:val="0"/>
          <w:numId w:val="1"/>
        </w:numPr>
      </w:pPr>
      <w:r w:rsidRPr="004056BD">
        <w:t>In this task, we used a ‘sliding window’ approach, where we took the small pieces of images which they called grid squares.</w:t>
      </w:r>
    </w:p>
    <w:p w14:paraId="44149305" w14:textId="77777777" w:rsidR="004056BD" w:rsidRPr="004056BD" w:rsidRDefault="004056BD" w:rsidP="004056BD">
      <w:pPr>
        <w:pStyle w:val="NoSpacing"/>
        <w:numPr>
          <w:ilvl w:val="0"/>
          <w:numId w:val="1"/>
        </w:numPr>
      </w:pPr>
      <w:r w:rsidRPr="004056BD">
        <w:t xml:space="preserve"> Each grid square ran through an image classifier. The objective was to find Louie in the image. We combined deep learning with traditional computer vision and modified the internal of neural networks.</w:t>
      </w:r>
    </w:p>
    <w:p w14:paraId="6458F291" w14:textId="77777777" w:rsidR="004056BD" w:rsidRPr="004056BD" w:rsidRDefault="004056BD" w:rsidP="004056BD">
      <w:pPr>
        <w:pStyle w:val="NoSpacing"/>
        <w:numPr>
          <w:ilvl w:val="0"/>
          <w:numId w:val="1"/>
        </w:numPr>
      </w:pPr>
      <w:r w:rsidRPr="004056BD">
        <w:t xml:space="preserve"> We use a total of 3 approaches in this task to perform image detection. In the first approach, we use the traditional network. </w:t>
      </w:r>
    </w:p>
    <w:p w14:paraId="435E9704" w14:textId="77777777" w:rsidR="004056BD" w:rsidRPr="004056BD" w:rsidRDefault="004056BD" w:rsidP="004056BD">
      <w:pPr>
        <w:pStyle w:val="NoSpacing"/>
        <w:numPr>
          <w:ilvl w:val="0"/>
          <w:numId w:val="1"/>
        </w:numPr>
      </w:pPr>
      <w:r w:rsidRPr="004056BD">
        <w:t xml:space="preserve">The second approach is rebuilding the existing neural network. The new network was built on the previous network. </w:t>
      </w:r>
    </w:p>
    <w:p w14:paraId="1ED45556" w14:textId="77777777" w:rsidR="004056BD" w:rsidRPr="004056BD" w:rsidRDefault="004056BD" w:rsidP="004056BD">
      <w:pPr>
        <w:pStyle w:val="NoSpacing"/>
        <w:numPr>
          <w:ilvl w:val="0"/>
          <w:numId w:val="1"/>
        </w:numPr>
      </w:pPr>
      <w:r w:rsidRPr="004056BD">
        <w:t xml:space="preserve">The new network was formed by changing the layer structure from previous </w:t>
      </w:r>
      <w:proofErr w:type="spellStart"/>
      <w:r w:rsidRPr="004056BD">
        <w:t>AlexNet</w:t>
      </w:r>
      <w:proofErr w:type="spellEnd"/>
      <w:r w:rsidRPr="004056BD">
        <w:t xml:space="preserve"> architecture. </w:t>
      </w:r>
      <w:proofErr w:type="spellStart"/>
      <w:r w:rsidRPr="004056BD">
        <w:t>DetectNets</w:t>
      </w:r>
      <w:proofErr w:type="spellEnd"/>
      <w:r w:rsidRPr="004056BD">
        <w:t xml:space="preserve"> are used in the third approach. When approach two and three are visualized we can say that the </w:t>
      </w:r>
      <w:proofErr w:type="spellStart"/>
      <w:r w:rsidRPr="004056BD">
        <w:t>DetectNet</w:t>
      </w:r>
      <w:proofErr w:type="spellEnd"/>
      <w:r w:rsidRPr="004056BD">
        <w:t xml:space="preserve"> is a Fully convolutional network which is configured to produce precise data representations.</w:t>
      </w:r>
    </w:p>
    <w:p w14:paraId="52DA98C3" w14:textId="77777777" w:rsidR="004056BD" w:rsidRPr="004056BD" w:rsidRDefault="004056BD" w:rsidP="004056BD">
      <w:pPr>
        <w:pStyle w:val="NoSpacing"/>
        <w:numPr>
          <w:ilvl w:val="0"/>
          <w:numId w:val="1"/>
        </w:numPr>
      </w:pPr>
      <w:r w:rsidRPr="004056BD">
        <w:t xml:space="preserve"> The bulk layers in </w:t>
      </w:r>
      <w:proofErr w:type="spellStart"/>
      <w:r w:rsidRPr="004056BD">
        <w:t>DetectNet</w:t>
      </w:r>
      <w:proofErr w:type="spellEnd"/>
      <w:r w:rsidRPr="004056BD">
        <w:t xml:space="preserve"> is identical to the </w:t>
      </w:r>
      <w:proofErr w:type="spellStart"/>
      <w:r w:rsidRPr="004056BD">
        <w:t>GooGLeNet</w:t>
      </w:r>
      <w:proofErr w:type="spellEnd"/>
      <w:r w:rsidRPr="004056BD">
        <w:t xml:space="preserve"> Network. The model was pretrained for 16 hours on NVIDIA Tesla K80.</w:t>
      </w:r>
    </w:p>
    <w:p w14:paraId="2723467C" w14:textId="77777777" w:rsidR="004056BD" w:rsidRPr="004056BD" w:rsidRDefault="004056BD" w:rsidP="004056BD">
      <w:pPr>
        <w:pStyle w:val="NoSpacing"/>
        <w:numPr>
          <w:ilvl w:val="0"/>
          <w:numId w:val="1"/>
        </w:numPr>
      </w:pPr>
      <w:r w:rsidRPr="004056BD">
        <w:t xml:space="preserve"> Since the model was well trained the </w:t>
      </w:r>
      <w:proofErr w:type="spellStart"/>
      <w:r w:rsidRPr="004056BD">
        <w:t>DetectNets</w:t>
      </w:r>
      <w:proofErr w:type="spellEnd"/>
      <w:r w:rsidRPr="004056BD">
        <w:t xml:space="preserve"> successfully detected the dog and drew a bounding box around it.</w:t>
      </w:r>
    </w:p>
    <w:p w14:paraId="4759ECAF" w14:textId="28EE15A5" w:rsidR="004056BD" w:rsidRDefault="004056BD" w:rsidP="004056BD">
      <w:pPr>
        <w:pStyle w:val="NoSpacing"/>
      </w:pPr>
    </w:p>
    <w:p w14:paraId="50C12C17" w14:textId="066B472E" w:rsidR="004056BD" w:rsidRPr="004056BD" w:rsidRDefault="004056BD" w:rsidP="004056BD">
      <w:pPr>
        <w:pStyle w:val="NoSpacing"/>
      </w:pPr>
      <w:r w:rsidRPr="002A09A6">
        <w:rPr>
          <w:b/>
          <w:noProof/>
          <w:sz w:val="36"/>
        </w:rPr>
        <w:lastRenderedPageBreak/>
        <w:drawing>
          <wp:inline distT="0" distB="0" distL="0" distR="0" wp14:anchorId="5C966103" wp14:editId="6BC75AC8">
            <wp:extent cx="4440382" cy="3094510"/>
            <wp:effectExtent l="19050" t="19050" r="17780" b="10795"/>
            <wp:docPr id="15" name="Picture 15" descr="C:\Users\Dell\Downloads\DE00375D79E449539D4D40BC44535F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DE00375D79E449539D4D40BC44535FB6.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44279" cy="3097226"/>
                    </a:xfrm>
                    <a:prstGeom prst="rect">
                      <a:avLst/>
                    </a:prstGeom>
                    <a:noFill/>
                    <a:ln>
                      <a:solidFill>
                        <a:schemeClr val="tx1"/>
                      </a:solidFill>
                    </a:ln>
                  </pic:spPr>
                </pic:pic>
              </a:graphicData>
            </a:graphic>
          </wp:inline>
        </w:drawing>
      </w:r>
    </w:p>
    <w:p w14:paraId="6A44C980" w14:textId="6BF33341" w:rsidR="00210135" w:rsidRDefault="00210135" w:rsidP="0017078B">
      <w:pPr>
        <w:pStyle w:val="NoSpacing"/>
        <w:rPr>
          <w:sz w:val="24"/>
        </w:rPr>
      </w:pPr>
    </w:p>
    <w:p w14:paraId="37EEB9EE" w14:textId="5C5FB09B" w:rsidR="0035437F" w:rsidRDefault="0035437F" w:rsidP="0017078B">
      <w:pPr>
        <w:pStyle w:val="NoSpacing"/>
        <w:rPr>
          <w:sz w:val="24"/>
        </w:rPr>
      </w:pPr>
    </w:p>
    <w:p w14:paraId="004C284C" w14:textId="7F44254C" w:rsidR="00210135" w:rsidRDefault="00210135" w:rsidP="00210135">
      <w:pPr>
        <w:pStyle w:val="NoSpacing"/>
        <w:rPr>
          <w:b/>
          <w:sz w:val="36"/>
        </w:rPr>
      </w:pPr>
      <w:r>
        <w:rPr>
          <w:b/>
          <w:sz w:val="36"/>
        </w:rPr>
        <w:t>Assessment Task:</w:t>
      </w:r>
    </w:p>
    <w:p w14:paraId="7457E033" w14:textId="6A40EDA6" w:rsidR="0053705D" w:rsidRDefault="0053705D" w:rsidP="00210135">
      <w:pPr>
        <w:pStyle w:val="NoSpacing"/>
        <w:rPr>
          <w:b/>
          <w:sz w:val="36"/>
        </w:rPr>
      </w:pPr>
    </w:p>
    <w:p w14:paraId="43931EB7" w14:textId="77777777" w:rsidR="00CC5126" w:rsidRDefault="003901E0" w:rsidP="00210135">
      <w:pPr>
        <w:pStyle w:val="NoSpacing"/>
        <w:rPr>
          <w:sz w:val="24"/>
        </w:rPr>
      </w:pPr>
      <w:r>
        <w:rPr>
          <w:sz w:val="24"/>
        </w:rPr>
        <w:t xml:space="preserve">In the final task of this certification, we are supposed to </w:t>
      </w:r>
      <w:r w:rsidR="00CC5126">
        <w:rPr>
          <w:sz w:val="24"/>
        </w:rPr>
        <w:t>build a neural network for the given dataset. That data set consists of 2 class of images. We need to build a model whose accuracy should be greater than 80%.</w:t>
      </w:r>
    </w:p>
    <w:p w14:paraId="7DFE3788" w14:textId="77777777" w:rsidR="00CC5126" w:rsidRDefault="00CC5126" w:rsidP="00210135">
      <w:pPr>
        <w:pStyle w:val="NoSpacing"/>
        <w:rPr>
          <w:sz w:val="24"/>
        </w:rPr>
      </w:pPr>
    </w:p>
    <w:p w14:paraId="6FDC413C" w14:textId="77777777" w:rsidR="00CC5126" w:rsidRDefault="00CC5126" w:rsidP="00210135">
      <w:pPr>
        <w:pStyle w:val="NoSpacing"/>
        <w:rPr>
          <w:sz w:val="24"/>
        </w:rPr>
      </w:pPr>
      <w:r>
        <w:rPr>
          <w:sz w:val="24"/>
        </w:rPr>
        <w:t>Epoch= 15</w:t>
      </w:r>
    </w:p>
    <w:p w14:paraId="72001B6A" w14:textId="77777777" w:rsidR="00260B0E" w:rsidRDefault="00CC5126" w:rsidP="00210135">
      <w:pPr>
        <w:pStyle w:val="NoSpacing"/>
        <w:rPr>
          <w:sz w:val="24"/>
        </w:rPr>
      </w:pPr>
      <w:r>
        <w:rPr>
          <w:sz w:val="24"/>
        </w:rPr>
        <w:t>Learning Rate= 0.001</w:t>
      </w:r>
    </w:p>
    <w:p w14:paraId="771FBCEA" w14:textId="77777777" w:rsidR="00260B0E" w:rsidRDefault="00260B0E" w:rsidP="00210135">
      <w:pPr>
        <w:pStyle w:val="NoSpacing"/>
        <w:rPr>
          <w:sz w:val="24"/>
        </w:rPr>
      </w:pPr>
    </w:p>
    <w:p w14:paraId="57E9F383" w14:textId="0775F102" w:rsidR="0053705D" w:rsidRDefault="00260B0E" w:rsidP="00210135">
      <w:pPr>
        <w:pStyle w:val="NoSpacing"/>
        <w:rPr>
          <w:sz w:val="24"/>
        </w:rPr>
      </w:pPr>
      <w:r>
        <w:rPr>
          <w:noProof/>
        </w:rPr>
        <w:drawing>
          <wp:inline distT="0" distB="0" distL="0" distR="0" wp14:anchorId="05A111E6" wp14:editId="09FF9F2C">
            <wp:extent cx="3948545" cy="2781277"/>
            <wp:effectExtent l="19050" t="19050" r="1397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53661" cy="2784880"/>
                    </a:xfrm>
                    <a:prstGeom prst="rect">
                      <a:avLst/>
                    </a:prstGeom>
                    <a:ln>
                      <a:solidFill>
                        <a:schemeClr val="tx1"/>
                      </a:solidFill>
                    </a:ln>
                  </pic:spPr>
                </pic:pic>
              </a:graphicData>
            </a:graphic>
          </wp:inline>
        </w:drawing>
      </w:r>
      <w:r w:rsidR="003901E0">
        <w:rPr>
          <w:sz w:val="24"/>
        </w:rPr>
        <w:t xml:space="preserve"> </w:t>
      </w:r>
    </w:p>
    <w:p w14:paraId="52AB94E2" w14:textId="1B7B784F" w:rsidR="00D02BEE" w:rsidRDefault="00D02BEE" w:rsidP="00210135">
      <w:pPr>
        <w:pStyle w:val="NoSpacing"/>
        <w:rPr>
          <w:sz w:val="24"/>
        </w:rPr>
      </w:pPr>
    </w:p>
    <w:p w14:paraId="6AC33488" w14:textId="5DC32A55" w:rsidR="00D02BEE" w:rsidRDefault="00D02BEE" w:rsidP="00210135">
      <w:pPr>
        <w:pStyle w:val="NoSpacing"/>
        <w:rPr>
          <w:sz w:val="24"/>
        </w:rPr>
      </w:pPr>
    </w:p>
    <w:p w14:paraId="233BF26C" w14:textId="472D3BC9" w:rsidR="00D02BEE" w:rsidRDefault="00883728" w:rsidP="00210135">
      <w:pPr>
        <w:pStyle w:val="NoSpacing"/>
        <w:rPr>
          <w:sz w:val="24"/>
        </w:rPr>
      </w:pPr>
      <w:r>
        <w:rPr>
          <w:sz w:val="24"/>
        </w:rPr>
        <w:t xml:space="preserve">When we built a neural network for </w:t>
      </w:r>
      <w:r w:rsidR="005D7051">
        <w:rPr>
          <w:sz w:val="24"/>
        </w:rPr>
        <w:t>the classification problem in assessment, I was able to get nearly 100% accuracy for the model.</w:t>
      </w:r>
    </w:p>
    <w:p w14:paraId="38716DD7" w14:textId="728FACBD" w:rsidR="00D02BEE" w:rsidRDefault="00D02BEE" w:rsidP="00210135">
      <w:pPr>
        <w:pStyle w:val="NoSpacing"/>
        <w:rPr>
          <w:sz w:val="24"/>
        </w:rPr>
      </w:pPr>
    </w:p>
    <w:p w14:paraId="07875DD8" w14:textId="6F27ECA0" w:rsidR="005D7051" w:rsidRDefault="005D7051" w:rsidP="00210135">
      <w:pPr>
        <w:pStyle w:val="NoSpacing"/>
        <w:rPr>
          <w:sz w:val="24"/>
        </w:rPr>
      </w:pPr>
    </w:p>
    <w:p w14:paraId="69ADA910" w14:textId="463BBD3A" w:rsidR="005D7051" w:rsidRDefault="005D7051" w:rsidP="00210135">
      <w:pPr>
        <w:pStyle w:val="NoSpacing"/>
        <w:rPr>
          <w:sz w:val="24"/>
        </w:rPr>
      </w:pPr>
    </w:p>
    <w:p w14:paraId="7CD741EB" w14:textId="2A68261D" w:rsidR="005D7051" w:rsidRDefault="005D7051" w:rsidP="00210135">
      <w:pPr>
        <w:pStyle w:val="NoSpacing"/>
        <w:rPr>
          <w:sz w:val="24"/>
        </w:rPr>
      </w:pPr>
      <w:r>
        <w:rPr>
          <w:sz w:val="24"/>
        </w:rPr>
        <w:t>Below is the screen shot of classifier which give us result for the input image.</w:t>
      </w:r>
    </w:p>
    <w:p w14:paraId="1165AD73" w14:textId="77777777" w:rsidR="005D7051" w:rsidRDefault="005D7051" w:rsidP="00210135">
      <w:pPr>
        <w:pStyle w:val="NoSpacing"/>
        <w:rPr>
          <w:sz w:val="24"/>
        </w:rPr>
      </w:pPr>
    </w:p>
    <w:p w14:paraId="5D2BE6EF" w14:textId="1732E072" w:rsidR="00D02BEE" w:rsidRPr="00F918B8" w:rsidRDefault="00D02BEE" w:rsidP="00210135">
      <w:pPr>
        <w:pStyle w:val="NoSpacing"/>
        <w:rPr>
          <w:sz w:val="24"/>
        </w:rPr>
      </w:pPr>
      <w:r>
        <w:rPr>
          <w:noProof/>
        </w:rPr>
        <w:drawing>
          <wp:inline distT="0" distB="0" distL="0" distR="0" wp14:anchorId="15D93136" wp14:editId="0BB497A9">
            <wp:extent cx="5943600" cy="3663315"/>
            <wp:effectExtent l="19050" t="19050" r="19050" b="133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63315"/>
                    </a:xfrm>
                    <a:prstGeom prst="rect">
                      <a:avLst/>
                    </a:prstGeom>
                    <a:ln>
                      <a:solidFill>
                        <a:schemeClr val="tx1"/>
                      </a:solidFill>
                    </a:ln>
                  </pic:spPr>
                </pic:pic>
              </a:graphicData>
            </a:graphic>
          </wp:inline>
        </w:drawing>
      </w:r>
    </w:p>
    <w:p w14:paraId="1CB46F94" w14:textId="51294F4A" w:rsidR="00FF3EF2" w:rsidRDefault="00FF3EF2" w:rsidP="0017078B">
      <w:pPr>
        <w:pStyle w:val="NoSpacing"/>
        <w:rPr>
          <w:b/>
          <w:sz w:val="36"/>
        </w:rPr>
      </w:pPr>
    </w:p>
    <w:p w14:paraId="38D3B182" w14:textId="2C4DAA16" w:rsidR="00FF3EF2" w:rsidRDefault="00FF3EF2" w:rsidP="0017078B">
      <w:pPr>
        <w:pStyle w:val="NoSpacing"/>
        <w:rPr>
          <w:b/>
          <w:sz w:val="36"/>
        </w:rPr>
      </w:pPr>
    </w:p>
    <w:p w14:paraId="3A82CA03" w14:textId="468C9B86" w:rsidR="00FF3EF2" w:rsidRDefault="00FF3EF2" w:rsidP="0017078B">
      <w:pPr>
        <w:pStyle w:val="NoSpacing"/>
        <w:rPr>
          <w:b/>
          <w:sz w:val="36"/>
        </w:rPr>
      </w:pPr>
    </w:p>
    <w:p w14:paraId="1B3733A1" w14:textId="2FC47A10" w:rsidR="00FF3EF2" w:rsidRDefault="00FF3EF2" w:rsidP="0017078B">
      <w:pPr>
        <w:pStyle w:val="NoSpacing"/>
        <w:rPr>
          <w:b/>
          <w:sz w:val="36"/>
        </w:rPr>
      </w:pPr>
    </w:p>
    <w:p w14:paraId="1F8B71BC" w14:textId="4396FC6F" w:rsidR="00FF3EF2" w:rsidRDefault="00FF3EF2" w:rsidP="0017078B">
      <w:pPr>
        <w:pStyle w:val="NoSpacing"/>
        <w:rPr>
          <w:b/>
          <w:sz w:val="36"/>
        </w:rPr>
      </w:pPr>
    </w:p>
    <w:p w14:paraId="125EFE93" w14:textId="6159157B" w:rsidR="00FF3EF2" w:rsidRDefault="00FF3EF2" w:rsidP="0017078B">
      <w:pPr>
        <w:pStyle w:val="NoSpacing"/>
        <w:rPr>
          <w:b/>
          <w:sz w:val="36"/>
        </w:rPr>
      </w:pPr>
    </w:p>
    <w:p w14:paraId="319A05D9" w14:textId="7CDF1A77" w:rsidR="00FF3EF2" w:rsidRDefault="00FF3EF2" w:rsidP="0017078B">
      <w:pPr>
        <w:pStyle w:val="NoSpacing"/>
        <w:rPr>
          <w:b/>
          <w:sz w:val="36"/>
        </w:rPr>
      </w:pPr>
    </w:p>
    <w:p w14:paraId="4B814181" w14:textId="77777777" w:rsidR="007D5C6C" w:rsidRPr="00F501B9" w:rsidRDefault="007D5C6C" w:rsidP="00525BEC">
      <w:pPr>
        <w:rPr>
          <w:b/>
        </w:rPr>
      </w:pPr>
    </w:p>
    <w:sectPr w:rsidR="007D5C6C" w:rsidRPr="00F501B9">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281C4" w14:textId="77777777" w:rsidR="00FD2B44" w:rsidRDefault="00FD2B44" w:rsidP="00642713">
      <w:pPr>
        <w:spacing w:after="0" w:line="240" w:lineRule="auto"/>
      </w:pPr>
      <w:r>
        <w:separator/>
      </w:r>
    </w:p>
  </w:endnote>
  <w:endnote w:type="continuationSeparator" w:id="0">
    <w:p w14:paraId="7FAA7EEB" w14:textId="77777777" w:rsidR="00FD2B44" w:rsidRDefault="00FD2B44" w:rsidP="00642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F7571" w14:textId="30697E00" w:rsidR="00642713" w:rsidRDefault="00642713">
    <w:pPr>
      <w:pStyle w:val="Footer"/>
    </w:pPr>
  </w:p>
  <w:p w14:paraId="5A1395E9" w14:textId="77777777" w:rsidR="00642713" w:rsidRDefault="00642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F4900" w14:textId="77777777" w:rsidR="00FD2B44" w:rsidRDefault="00FD2B44" w:rsidP="00642713">
      <w:pPr>
        <w:spacing w:after="0" w:line="240" w:lineRule="auto"/>
      </w:pPr>
      <w:r>
        <w:separator/>
      </w:r>
    </w:p>
  </w:footnote>
  <w:footnote w:type="continuationSeparator" w:id="0">
    <w:p w14:paraId="3D0C5005" w14:textId="77777777" w:rsidR="00FD2B44" w:rsidRDefault="00FD2B44" w:rsidP="006427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E66E3D"/>
    <w:multiLevelType w:val="hybridMultilevel"/>
    <w:tmpl w:val="F6D4C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DE07C0F"/>
    <w:multiLevelType w:val="hybridMultilevel"/>
    <w:tmpl w:val="3C96C6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A206428"/>
    <w:multiLevelType w:val="hybridMultilevel"/>
    <w:tmpl w:val="3DCC0B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sDAysjQzMbUwNjRS0lEKTi0uzszPAykwqQUAQ01U0iwAAAA="/>
  </w:docVars>
  <w:rsids>
    <w:rsidRoot w:val="007570E0"/>
    <w:rsid w:val="00045450"/>
    <w:rsid w:val="0017078B"/>
    <w:rsid w:val="001F61FE"/>
    <w:rsid w:val="00210135"/>
    <w:rsid w:val="00217DDF"/>
    <w:rsid w:val="002516BD"/>
    <w:rsid w:val="00260B0E"/>
    <w:rsid w:val="002E36F2"/>
    <w:rsid w:val="0035437F"/>
    <w:rsid w:val="00366FA5"/>
    <w:rsid w:val="003901E0"/>
    <w:rsid w:val="003A25CB"/>
    <w:rsid w:val="003B0F71"/>
    <w:rsid w:val="004056BD"/>
    <w:rsid w:val="004147A0"/>
    <w:rsid w:val="004A6BEA"/>
    <w:rsid w:val="004C5219"/>
    <w:rsid w:val="004F180C"/>
    <w:rsid w:val="00525BEC"/>
    <w:rsid w:val="00530D72"/>
    <w:rsid w:val="0053705D"/>
    <w:rsid w:val="00562301"/>
    <w:rsid w:val="005D7051"/>
    <w:rsid w:val="005E7533"/>
    <w:rsid w:val="005F6DA7"/>
    <w:rsid w:val="00623CA0"/>
    <w:rsid w:val="00642713"/>
    <w:rsid w:val="006570E7"/>
    <w:rsid w:val="006D4A64"/>
    <w:rsid w:val="007570E0"/>
    <w:rsid w:val="007D3A6D"/>
    <w:rsid w:val="007D5C6C"/>
    <w:rsid w:val="00883728"/>
    <w:rsid w:val="008B7A62"/>
    <w:rsid w:val="008E7233"/>
    <w:rsid w:val="00901F74"/>
    <w:rsid w:val="009B2FC3"/>
    <w:rsid w:val="00A00821"/>
    <w:rsid w:val="00CC5126"/>
    <w:rsid w:val="00CD5989"/>
    <w:rsid w:val="00D02BEE"/>
    <w:rsid w:val="00D25A72"/>
    <w:rsid w:val="00DD55AC"/>
    <w:rsid w:val="00F501B9"/>
    <w:rsid w:val="00F83C83"/>
    <w:rsid w:val="00F918B8"/>
    <w:rsid w:val="00FD2B44"/>
    <w:rsid w:val="00FF3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09C46"/>
  <w15:chartTrackingRefBased/>
  <w15:docId w15:val="{03CB7D1E-C045-4394-89DB-5F542B540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5BEC"/>
    <w:pPr>
      <w:spacing w:after="0" w:line="240" w:lineRule="auto"/>
    </w:pPr>
  </w:style>
  <w:style w:type="paragraph" w:styleId="Header">
    <w:name w:val="header"/>
    <w:basedOn w:val="Normal"/>
    <w:link w:val="HeaderChar"/>
    <w:uiPriority w:val="99"/>
    <w:unhideWhenUsed/>
    <w:rsid w:val="006427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2713"/>
  </w:style>
  <w:style w:type="paragraph" w:styleId="Footer">
    <w:name w:val="footer"/>
    <w:basedOn w:val="Normal"/>
    <w:link w:val="FooterChar"/>
    <w:uiPriority w:val="99"/>
    <w:unhideWhenUsed/>
    <w:rsid w:val="006427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2713"/>
  </w:style>
  <w:style w:type="paragraph" w:styleId="ListParagraph">
    <w:name w:val="List Paragraph"/>
    <w:basedOn w:val="Normal"/>
    <w:uiPriority w:val="34"/>
    <w:qFormat/>
    <w:rsid w:val="004056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4</TotalTime>
  <Pages>10</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kadi013@gmail.com</dc:creator>
  <cp:keywords/>
  <dc:description/>
  <cp:lastModifiedBy>pratik.kadi013@gmail.com</cp:lastModifiedBy>
  <cp:revision>35</cp:revision>
  <dcterms:created xsi:type="dcterms:W3CDTF">2019-02-13T01:28:00Z</dcterms:created>
  <dcterms:modified xsi:type="dcterms:W3CDTF">2019-02-25T03:16:00Z</dcterms:modified>
</cp:coreProperties>
</file>